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A53F0D" w14:textId="77777777" w:rsidR="006C0BA1" w:rsidRDefault="00386574">
      <w:pPr>
        <w:pStyle w:val="a4"/>
      </w:pPr>
      <w:r>
        <w:t>Отчет по лабораторной работе №1</w:t>
      </w:r>
    </w:p>
    <w:p w14:paraId="17708DD9" w14:textId="77777777" w:rsidR="006C0BA1" w:rsidRDefault="00386574">
      <w:pPr>
        <w:pStyle w:val="a5"/>
      </w:pPr>
      <w:r>
        <w:t>-</w:t>
      </w:r>
    </w:p>
    <w:p w14:paraId="53FE732E" w14:textId="77777777" w:rsidR="006C0BA1" w:rsidRDefault="00386574">
      <w:pPr>
        <w:pStyle w:val="Author"/>
      </w:pPr>
      <w:r>
        <w:t>Овениязов Арт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07026298"/>
        <w:docPartObj>
          <w:docPartGallery w:val="Table of Contents"/>
          <w:docPartUnique/>
        </w:docPartObj>
      </w:sdtPr>
      <w:sdtEndPr/>
      <w:sdtContent>
        <w:p w14:paraId="63959223" w14:textId="77777777" w:rsidR="006C0BA1" w:rsidRDefault="00386574">
          <w:pPr>
            <w:pStyle w:val="ae"/>
          </w:pPr>
          <w:r>
            <w:t>Содержание</w:t>
          </w:r>
        </w:p>
        <w:p w14:paraId="7C142E2A" w14:textId="77777777" w:rsidR="00C24631" w:rsidRDefault="0038657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24631">
            <w:fldChar w:fldCharType="separate"/>
          </w:r>
          <w:hyperlink w:anchor="_Toc82813824" w:history="1">
            <w:r w:rsidR="00C24631" w:rsidRPr="008C5B5D">
              <w:rPr>
                <w:rStyle w:val="ad"/>
                <w:noProof/>
              </w:rPr>
              <w:t>1</w:t>
            </w:r>
            <w:r w:rsidR="00C24631">
              <w:rPr>
                <w:noProof/>
              </w:rPr>
              <w:tab/>
            </w:r>
            <w:r w:rsidR="00C24631" w:rsidRPr="008C5B5D">
              <w:rPr>
                <w:rStyle w:val="ad"/>
                <w:noProof/>
              </w:rPr>
              <w:t>Цель работы</w:t>
            </w:r>
            <w:r w:rsidR="00C24631">
              <w:rPr>
                <w:noProof/>
                <w:webHidden/>
              </w:rPr>
              <w:tab/>
            </w:r>
            <w:r w:rsidR="00C24631">
              <w:rPr>
                <w:noProof/>
                <w:webHidden/>
              </w:rPr>
              <w:fldChar w:fldCharType="begin"/>
            </w:r>
            <w:r w:rsidR="00C24631">
              <w:rPr>
                <w:noProof/>
                <w:webHidden/>
              </w:rPr>
              <w:instrText xml:space="preserve"> PAGEREF _Toc82813824 \h </w:instrText>
            </w:r>
            <w:r w:rsidR="00C24631">
              <w:rPr>
                <w:noProof/>
                <w:webHidden/>
              </w:rPr>
            </w:r>
            <w:r w:rsidR="00C24631">
              <w:rPr>
                <w:noProof/>
                <w:webHidden/>
              </w:rPr>
              <w:fldChar w:fldCharType="separate"/>
            </w:r>
            <w:r w:rsidR="00C24631">
              <w:rPr>
                <w:noProof/>
                <w:webHidden/>
              </w:rPr>
              <w:t>1</w:t>
            </w:r>
            <w:r w:rsidR="00C24631">
              <w:rPr>
                <w:noProof/>
                <w:webHidden/>
              </w:rPr>
              <w:fldChar w:fldCharType="end"/>
            </w:r>
          </w:hyperlink>
        </w:p>
        <w:p w14:paraId="2D3BFF37" w14:textId="77777777" w:rsidR="00C24631" w:rsidRDefault="00C246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13825" w:history="1">
            <w:r w:rsidRPr="008C5B5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C5B5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3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AA17E" w14:textId="77777777" w:rsidR="00C24631" w:rsidRDefault="00C246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13826" w:history="1">
            <w:r w:rsidRPr="008C5B5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C5B5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247AD" w14:textId="77777777" w:rsidR="00C24631" w:rsidRDefault="00C246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13827" w:history="1">
            <w:r w:rsidRPr="008C5B5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C5B5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3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476B6" w14:textId="77777777" w:rsidR="00C24631" w:rsidRDefault="00C246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13828" w:history="1">
            <w:r w:rsidRPr="008C5B5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C5B5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B0D2A" w14:textId="77777777" w:rsidR="00C24631" w:rsidRDefault="00C2463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13829" w:history="1">
            <w:r w:rsidRPr="008C5B5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1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4F76C" w14:textId="77777777" w:rsidR="006C0BA1" w:rsidRDefault="00386574">
          <w:r>
            <w:fldChar w:fldCharType="end"/>
          </w:r>
        </w:p>
      </w:sdtContent>
    </w:sdt>
    <w:p w14:paraId="7E24CB0A" w14:textId="77777777" w:rsidR="006C0BA1" w:rsidRDefault="00386574">
      <w:pPr>
        <w:pStyle w:val="1"/>
      </w:pPr>
      <w:bookmarkStart w:id="0" w:name="цель-работы"/>
      <w:bookmarkStart w:id="1" w:name="_Toc82813824"/>
      <w:r>
        <w:rPr>
          <w:rStyle w:val="SectionNumber"/>
        </w:rPr>
        <w:t>1</w:t>
      </w:r>
      <w:r>
        <w:tab/>
        <w:t>Цель работы</w:t>
      </w:r>
      <w:bookmarkEnd w:id="1"/>
    </w:p>
    <w:p w14:paraId="648E328C" w14:textId="77777777" w:rsidR="006C0BA1" w:rsidRDefault="00386574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3E35FEB3" w14:textId="77777777" w:rsidR="006C0BA1" w:rsidRDefault="00386574">
      <w:pPr>
        <w:pStyle w:val="1"/>
      </w:pPr>
      <w:bookmarkStart w:id="2" w:name="задание"/>
      <w:bookmarkStart w:id="3" w:name="_Toc8281382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878EAB3" w14:textId="77777777" w:rsidR="006C0BA1" w:rsidRDefault="00386574">
      <w:pPr>
        <w:pStyle w:val="FirstParagraph"/>
      </w:pPr>
      <w:r>
        <w:t>Лабораторная работа подразумевает установку на виртуальную машину VirtualBox (https://www.vir</w:t>
      </w:r>
      <w:r>
        <w:t>tualbox.org/) операционной системы Linux, дистрибутив Centos</w:t>
      </w:r>
    </w:p>
    <w:p w14:paraId="11D0AE6C" w14:textId="77777777" w:rsidR="006C0BA1" w:rsidRDefault="00386574">
      <w:pPr>
        <w:pStyle w:val="1"/>
      </w:pPr>
      <w:bookmarkStart w:id="4" w:name="теоретическое-введение"/>
      <w:bookmarkStart w:id="5" w:name="_Toc8281382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DC00D1A" w14:textId="77777777" w:rsidR="006C0BA1" w:rsidRDefault="00386574">
      <w:pPr>
        <w:pStyle w:val="FirstParagraph"/>
      </w:pPr>
      <w:r>
        <w:t>CentOS ( от англ. Community ENTerprise Operating System) — дистрибутив Linux, основанный на коммерческом Red Hat Enterprise Linux компании Red Hat и совместимый с ним. Со</w:t>
      </w:r>
      <w:r>
        <w:t>гласно жизненному циклу Red Hat Enterprise Linux (RHEL), CentOS 5, 6 и 7 будут поддерживаться «до 10 лет», поскольку они основаны на RHEL. Ранее версия CentOS 4 поддерживалась семь лет. Red Hat Enterprise Linux состоит из свободного ПО с открытым кодом, но</w:t>
      </w:r>
      <w:r>
        <w:t xml:space="preserve"> доступен в виде дисков с бинарными пакетами только для платных подписчиков. Как требуется в лицензии GPL и других, Red Hat предоставляет все исходные коды. Разработчики CentOS используют данный исходный код для создания окончательного продукта, очень близ</w:t>
      </w:r>
      <w:r>
        <w:t>кого к Red Hat Enterprise Linux и доступного для загрузки. CentOS использует программу Yum для загрузки и установки обновлений из репозитория CentOS Mirror Network, тогда как Red Hat Enterprise Linux получают обновления с серверов Red Hat Network. CentOS д</w:t>
      </w:r>
      <w:r>
        <w:t xml:space="preserve">о версии 5.0 для обновлений </w:t>
      </w:r>
      <w:r>
        <w:lastRenderedPageBreak/>
        <w:t>использовал также программу up2date Выполнение работы возможно как в дисплейном классе факультета физико-математических и естественных наук РУДН, так и дома.</w:t>
      </w:r>
    </w:p>
    <w:p w14:paraId="1BC343D6" w14:textId="77777777" w:rsidR="006C0BA1" w:rsidRDefault="00386574">
      <w:pPr>
        <w:pStyle w:val="a0"/>
      </w:pPr>
      <w:r>
        <w:t>Работу выполнял на домашнем компьютере с операционной системой Windows</w:t>
      </w:r>
      <w:r>
        <w:t xml:space="preserve"> 10, поэтому некоторые пункты сильно отличаются, в частности начальная установка с терминала и скачка образа виртуальной машины. Более подробно о CentO см. в [1].</w:t>
      </w:r>
    </w:p>
    <w:p w14:paraId="2D0E34B9" w14:textId="77777777" w:rsidR="006C0BA1" w:rsidRDefault="00386574">
      <w:pPr>
        <w:pStyle w:val="1"/>
      </w:pPr>
      <w:bookmarkStart w:id="6" w:name="выполнение-лабораторной-работы"/>
      <w:bookmarkStart w:id="7" w:name="_Toc8281382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50957BB" w14:textId="77777777" w:rsidR="006C0BA1" w:rsidRDefault="00386574">
      <w:pPr>
        <w:pStyle w:val="FirstParagraph"/>
      </w:pPr>
      <w:r>
        <w:t>Запустил виртуальную машину и проверил в свойствах месторасп</w:t>
      </w:r>
      <w:r>
        <w:t>оложение каталога для виртуальных машин. Установил необходимый.</w:t>
      </w:r>
    </w:p>
    <w:p w14:paraId="22774F17" w14:textId="77777777" w:rsidR="006C0BA1" w:rsidRDefault="00386574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DD25D49" wp14:editId="2A518D11">
            <wp:extent cx="5334000" cy="3042397"/>
            <wp:effectExtent l="0" t="0" r="0" b="0"/>
            <wp:docPr id="1" name="Picture" descr="Figure 1: рисунок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621FAFF" w14:textId="77777777" w:rsidR="006C0BA1" w:rsidRDefault="00386574">
      <w:pPr>
        <w:pStyle w:val="ImageCaption"/>
      </w:pPr>
      <w:r>
        <w:t>Figure 1: рисунок1</w:t>
      </w:r>
    </w:p>
    <w:p w14:paraId="70A6FA13" w14:textId="77777777" w:rsidR="006C0BA1" w:rsidRDefault="00386574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159D8CF6" wp14:editId="58356D4B">
            <wp:extent cx="5334000" cy="3346823"/>
            <wp:effectExtent l="0" t="0" r="0" b="0"/>
            <wp:docPr id="2" name="Picture" descr="Figure 2: рисунок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0D4AB41" w14:textId="77777777" w:rsidR="006C0BA1" w:rsidRDefault="00386574">
      <w:pPr>
        <w:pStyle w:val="ImageCaption"/>
      </w:pPr>
      <w:r>
        <w:t>Figure 2: рисунок2</w:t>
      </w:r>
    </w:p>
    <w:p w14:paraId="09BABC4D" w14:textId="77777777" w:rsidR="006C0BA1" w:rsidRDefault="00386574">
      <w:pPr>
        <w:pStyle w:val="a0"/>
      </w:pPr>
      <w:r>
        <w:t>Создал новую виртуальную машину Centos(Base), тип операционной системы Linux, дистрибутив RedHat.</w:t>
      </w:r>
    </w:p>
    <w:p w14:paraId="5BD687B9" w14:textId="77777777" w:rsidR="006C0BA1" w:rsidRDefault="00386574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14AEAB5E" wp14:editId="0BF0F5D1">
            <wp:extent cx="4283242" cy="3522846"/>
            <wp:effectExtent l="0" t="0" r="0" b="0"/>
            <wp:docPr id="3" name="Picture" descr="Figure 3: рисунок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3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021B56C" w14:textId="77777777" w:rsidR="006C0BA1" w:rsidRDefault="00386574">
      <w:pPr>
        <w:pStyle w:val="ImageCaption"/>
      </w:pPr>
      <w:r>
        <w:t>Figure 3: рисунок3</w:t>
      </w:r>
    </w:p>
    <w:p w14:paraId="3839DBAF" w14:textId="77777777" w:rsidR="006C0BA1" w:rsidRDefault="00386574">
      <w:pPr>
        <w:pStyle w:val="a0"/>
      </w:pPr>
      <w:r>
        <w:t xml:space="preserve">Указал 4096МБ основной памяти, </w:t>
      </w:r>
      <w:r>
        <w:t>так как мой ноутбук позволяет.</w:t>
      </w:r>
    </w:p>
    <w:p w14:paraId="1EAD8E2F" w14:textId="77777777" w:rsidR="006C0BA1" w:rsidRDefault="00386574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3612FD09" wp14:editId="11821F42">
            <wp:extent cx="4350618" cy="3570972"/>
            <wp:effectExtent l="0" t="0" r="0" b="0"/>
            <wp:docPr id="4" name="Picture" descr="Figure 4: рисунок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334711A" w14:textId="77777777" w:rsidR="006C0BA1" w:rsidRDefault="00386574">
      <w:pPr>
        <w:pStyle w:val="ImageCaption"/>
      </w:pPr>
      <w:r>
        <w:t>Figure 4: рисунок4</w:t>
      </w:r>
    </w:p>
    <w:p w14:paraId="0DE3A5A0" w14:textId="77777777" w:rsidR="006C0BA1" w:rsidRDefault="00386574">
      <w:pPr>
        <w:pStyle w:val="a0"/>
      </w:pPr>
      <w:r>
        <w:t>Задал конфигурацию жесткого диска - загрузочный, VDI(VirtualBox Disk Image), динамический виртуальный диск.</w:t>
      </w:r>
    </w:p>
    <w:p w14:paraId="7155A0EC" w14:textId="77777777" w:rsidR="006C0BA1" w:rsidRDefault="00386574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7F5EA69" wp14:editId="402EAA44">
            <wp:extent cx="4244741" cy="3474720"/>
            <wp:effectExtent l="0" t="0" r="0" b="0"/>
            <wp:docPr id="5" name="Picture" descr="Figure 5: рисунок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D0B7E9C" w14:textId="77777777" w:rsidR="006C0BA1" w:rsidRDefault="00386574">
      <w:pPr>
        <w:pStyle w:val="ImageCaption"/>
      </w:pPr>
      <w:r>
        <w:t>Figure 5: рисунок5</w:t>
      </w:r>
    </w:p>
    <w:p w14:paraId="3D0510B2" w14:textId="77777777" w:rsidR="006C0BA1" w:rsidRDefault="00386574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5946D0A9" wp14:editId="0CBFDB0F">
            <wp:extent cx="5101389" cy="4302492"/>
            <wp:effectExtent l="0" t="0" r="0" b="0"/>
            <wp:docPr id="6" name="Picture" descr="Figure 6: рисунок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65E5768" w14:textId="77777777" w:rsidR="006C0BA1" w:rsidRDefault="00386574">
      <w:pPr>
        <w:pStyle w:val="ImageCaption"/>
      </w:pPr>
      <w:r>
        <w:t>Figure 6: рисунок6</w:t>
      </w:r>
    </w:p>
    <w:p w14:paraId="6C4BE2FB" w14:textId="77777777" w:rsidR="006C0BA1" w:rsidRDefault="00386574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374384FF" wp14:editId="34520D78">
            <wp:extent cx="5139890" cy="4196614"/>
            <wp:effectExtent l="0" t="0" r="0" b="0"/>
            <wp:docPr id="7" name="Picture" descr="Figure 7: рисунок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7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64FABD9" w14:textId="77777777" w:rsidR="006C0BA1" w:rsidRDefault="00386574">
      <w:pPr>
        <w:pStyle w:val="ImageCaption"/>
      </w:pPr>
      <w:r>
        <w:t>Figure 7: рисунок7</w:t>
      </w:r>
    </w:p>
    <w:p w14:paraId="298076A1" w14:textId="77777777" w:rsidR="006C0BA1" w:rsidRDefault="00386574">
      <w:pPr>
        <w:pStyle w:val="a0"/>
      </w:pPr>
      <w:r>
        <w:t>Задал размер виртуального диска - 40гб</w:t>
      </w:r>
    </w:p>
    <w:p w14:paraId="4053CD50" w14:textId="77777777" w:rsidR="006C0BA1" w:rsidRDefault="00386574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4ADB7E79" wp14:editId="618FC58A">
            <wp:extent cx="5149515" cy="4196614"/>
            <wp:effectExtent l="0" t="0" r="0" b="0"/>
            <wp:docPr id="8" name="Picture" descr="Figure 8: рисунок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8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9F85332" w14:textId="77777777" w:rsidR="006C0BA1" w:rsidRDefault="00386574">
      <w:pPr>
        <w:pStyle w:val="ImageCaption"/>
      </w:pPr>
      <w:r>
        <w:t>Figure 8: рисунок8</w:t>
      </w:r>
    </w:p>
    <w:p w14:paraId="769C9CE5" w14:textId="77777777" w:rsidR="006C0BA1" w:rsidRDefault="00386574">
      <w:pPr>
        <w:pStyle w:val="a0"/>
      </w:pPr>
      <w:r>
        <w:t>Проверил месторасположение папки для снимков виртуальной машины, а далее добавил новый привод оптических дисков, и выбрал образ системы Centos.</w:t>
      </w:r>
    </w:p>
    <w:p w14:paraId="713C076E" w14:textId="77777777" w:rsidR="006C0BA1" w:rsidRDefault="00386574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639A3A50" wp14:editId="2EBC0095">
            <wp:extent cx="5334000" cy="2992782"/>
            <wp:effectExtent l="0" t="0" r="0" b="0"/>
            <wp:docPr id="9" name="Picture" descr="Figure 9: рисунок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0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6F60C1C" w14:textId="77777777" w:rsidR="006C0BA1" w:rsidRDefault="00386574">
      <w:pPr>
        <w:pStyle w:val="ImageCaption"/>
      </w:pPr>
      <w:r>
        <w:t>Figure 9: рисунок9</w:t>
      </w:r>
    </w:p>
    <w:p w14:paraId="483B5F78" w14:textId="77777777" w:rsidR="006C0BA1" w:rsidRDefault="00386574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7D6F0EB8" wp14:editId="2894AAB2">
            <wp:extent cx="5334000" cy="3090156"/>
            <wp:effectExtent l="0" t="0" r="0" b="0"/>
            <wp:docPr id="10" name="Picture" descr="Figure 10: рисунок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1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8CA5B82" w14:textId="77777777" w:rsidR="006C0BA1" w:rsidRDefault="00386574">
      <w:pPr>
        <w:pStyle w:val="ImageCaption"/>
      </w:pPr>
      <w:r>
        <w:t>Figure 10: рисунок10</w:t>
      </w:r>
    </w:p>
    <w:p w14:paraId="762546B1" w14:textId="77777777" w:rsidR="006C0BA1" w:rsidRDefault="00386574">
      <w:pPr>
        <w:pStyle w:val="a0"/>
      </w:pPr>
      <w:r>
        <w:t>Запустил виртуальную машину, выбрал установку системы на жесткий диск.Установил русский яхык для интерфейса и раскладки клавиатуры.</w:t>
      </w:r>
    </w:p>
    <w:p w14:paraId="0F15E48C" w14:textId="77777777" w:rsidR="006C0BA1" w:rsidRDefault="00386574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6A654042" wp14:editId="495F1CC3">
            <wp:extent cx="5334000" cy="4616482"/>
            <wp:effectExtent l="0" t="0" r="0" b="0"/>
            <wp:docPr id="11" name="Picture" descr="Figure 11: рисунок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2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5ED863B" w14:textId="77777777" w:rsidR="006C0BA1" w:rsidRDefault="00386574">
      <w:pPr>
        <w:pStyle w:val="ImageCaption"/>
      </w:pPr>
      <w:r>
        <w:t>Figure 11: рисунок11</w:t>
      </w:r>
    </w:p>
    <w:p w14:paraId="14436831" w14:textId="77777777" w:rsidR="006C0BA1" w:rsidRDefault="00386574">
      <w:pPr>
        <w:pStyle w:val="a0"/>
      </w:pPr>
      <w:r>
        <w:t>Указал часовой пояс - Москва.</w:t>
      </w:r>
    </w:p>
    <w:p w14:paraId="7900E2B5" w14:textId="77777777" w:rsidR="006C0BA1" w:rsidRDefault="00386574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60DF372F" wp14:editId="6E54F7D0">
            <wp:extent cx="5334000" cy="4529505"/>
            <wp:effectExtent l="0" t="0" r="0" b="0"/>
            <wp:docPr id="12" name="Picture" descr="Figure 12: рисунок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3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20641D3" w14:textId="77777777" w:rsidR="006C0BA1" w:rsidRDefault="00386574">
      <w:pPr>
        <w:pStyle w:val="ImageCaption"/>
      </w:pPr>
      <w:r>
        <w:t>Figure 12: рисунок12</w:t>
      </w:r>
    </w:p>
    <w:p w14:paraId="35181019" w14:textId="77777777" w:rsidR="006C0BA1" w:rsidRDefault="00386574">
      <w:pPr>
        <w:pStyle w:val="a0"/>
      </w:pPr>
      <w:r>
        <w:t>Указал стандартные носители</w:t>
      </w:r>
      <w:r>
        <w:t xml:space="preserve"> для установки ОС</w:t>
      </w:r>
    </w:p>
    <w:p w14:paraId="772E5DC1" w14:textId="77777777" w:rsidR="006C0BA1" w:rsidRDefault="00386574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4CB3DC6D" wp14:editId="2B1C10CC">
            <wp:extent cx="5334000" cy="4458268"/>
            <wp:effectExtent l="0" t="0" r="0" b="0"/>
            <wp:docPr id="13" name="Picture" descr="Figure 13: рисунок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4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8CFAAAD" w14:textId="77777777" w:rsidR="006C0BA1" w:rsidRDefault="00386574">
      <w:pPr>
        <w:pStyle w:val="ImageCaption"/>
      </w:pPr>
      <w:r>
        <w:t>Figure 13: рисунок13</w:t>
      </w:r>
    </w:p>
    <w:p w14:paraId="61D38889" w14:textId="77777777" w:rsidR="006C0BA1" w:rsidRDefault="00386574">
      <w:pPr>
        <w:pStyle w:val="a0"/>
      </w:pPr>
      <w:r>
        <w:t>Задал имя виртуальной машины в сети aoveniyazov.localdomain.</w:t>
      </w:r>
    </w:p>
    <w:p w14:paraId="0B29D9DF" w14:textId="77777777" w:rsidR="006C0BA1" w:rsidRDefault="00386574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6EBD3BB9" wp14:editId="6CA90B56">
            <wp:extent cx="5334000" cy="4463543"/>
            <wp:effectExtent l="0" t="0" r="0" b="0"/>
            <wp:docPr id="14" name="Picture" descr="Figure 14: рисунок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5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F97FB47" w14:textId="77777777" w:rsidR="006C0BA1" w:rsidRDefault="00386574">
      <w:pPr>
        <w:pStyle w:val="ImageCaption"/>
      </w:pPr>
      <w:r>
        <w:t>Figure 14: рисунок14</w:t>
      </w:r>
    </w:p>
    <w:p w14:paraId="648FC6A1" w14:textId="77777777" w:rsidR="006C0BA1" w:rsidRDefault="00386574">
      <w:pPr>
        <w:pStyle w:val="a0"/>
      </w:pPr>
      <w:r>
        <w:t>Установил пароль для root</w:t>
      </w:r>
    </w:p>
    <w:p w14:paraId="7AC407A5" w14:textId="77777777" w:rsidR="006C0BA1" w:rsidRDefault="00386574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2C24C812" wp14:editId="1A1C2EB0">
            <wp:extent cx="5334000" cy="4497033"/>
            <wp:effectExtent l="0" t="0" r="0" b="0"/>
            <wp:docPr id="15" name="Picture" descr="Figure 15: рисунок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6)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D663A21" w14:textId="77777777" w:rsidR="006C0BA1" w:rsidRDefault="00386574">
      <w:pPr>
        <w:pStyle w:val="ImageCaption"/>
      </w:pPr>
      <w:r>
        <w:t>Figure 15: рисунок15</w:t>
      </w:r>
    </w:p>
    <w:p w14:paraId="65D0E11F" w14:textId="77777777" w:rsidR="006C0BA1" w:rsidRDefault="00386574">
      <w:pPr>
        <w:pStyle w:val="a0"/>
      </w:pPr>
      <w:r>
        <w:t>Выбрал вариант простой установки Centos, и дождавшись установки системы перезагруз</w:t>
      </w:r>
      <w:r>
        <w:t>ил ее.</w:t>
      </w:r>
    </w:p>
    <w:p w14:paraId="19595A00" w14:textId="77777777" w:rsidR="006C0BA1" w:rsidRDefault="00386574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4637C8BD" wp14:editId="651CDA57">
            <wp:extent cx="5334000" cy="4371575"/>
            <wp:effectExtent l="0" t="0" r="0" b="0"/>
            <wp:docPr id="16" name="Picture" descr="Figure 16: рисунок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4)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3DE6F85" w14:textId="77777777" w:rsidR="006C0BA1" w:rsidRDefault="00386574">
      <w:pPr>
        <w:pStyle w:val="ImageCaption"/>
      </w:pPr>
      <w:r>
        <w:t>Figure 16: рисунок23</w:t>
      </w:r>
    </w:p>
    <w:p w14:paraId="5768F9A9" w14:textId="77777777" w:rsidR="006C0BA1" w:rsidRDefault="00386574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1EF13A16" wp14:editId="274E28D9">
            <wp:extent cx="5334000" cy="4594100"/>
            <wp:effectExtent l="0" t="0" r="0" b="0"/>
            <wp:docPr id="17" name="Picture" descr="Figure 17: рисунок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7)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13EB902" w14:textId="77777777" w:rsidR="006C0BA1" w:rsidRDefault="00386574">
      <w:pPr>
        <w:pStyle w:val="ImageCaption"/>
      </w:pPr>
      <w:r>
        <w:t>Figure 17: рисунок16</w:t>
      </w:r>
    </w:p>
    <w:p w14:paraId="0E4C8228" w14:textId="77777777" w:rsidR="006C0BA1" w:rsidRDefault="00386574">
      <w:pPr>
        <w:pStyle w:val="a0"/>
      </w:pPr>
      <w:r>
        <w:t>Запустил виртуальную машину и настроил ее</w:t>
      </w:r>
    </w:p>
    <w:p w14:paraId="2829F8E5" w14:textId="77777777" w:rsidR="006C0BA1" w:rsidRDefault="00386574">
      <w:pPr>
        <w:pStyle w:val="a0"/>
      </w:pPr>
      <w:r>
        <w:t>Подключился к виртуальной машине с помощью созданной учетной записи.</w:t>
      </w:r>
    </w:p>
    <w:p w14:paraId="6D3E4427" w14:textId="77777777" w:rsidR="006C0BA1" w:rsidRDefault="00386574">
      <w:pPr>
        <w:pStyle w:val="a0"/>
      </w:pPr>
      <w:r>
        <w:t>Перешел под учетную запись root, обновил системные файлы и установил mc.</w:t>
      </w:r>
    </w:p>
    <w:p w14:paraId="08C979A4" w14:textId="77777777" w:rsidR="006C0BA1" w:rsidRDefault="00386574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C81D1EA" wp14:editId="1B5EE9FB">
            <wp:extent cx="5334000" cy="4462869"/>
            <wp:effectExtent l="0" t="0" r="0" b="0"/>
            <wp:docPr id="18" name="Picture" descr="Figure 18: рисунок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8)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44C4A97" w14:textId="77777777" w:rsidR="006C0BA1" w:rsidRDefault="00386574">
      <w:pPr>
        <w:pStyle w:val="ImageCaption"/>
      </w:pPr>
      <w:r>
        <w:t>Figure 18: рисунок17</w:t>
      </w:r>
    </w:p>
    <w:p w14:paraId="6DD65DAB" w14:textId="77777777" w:rsidR="006C0BA1" w:rsidRDefault="00386574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23431249" wp14:editId="5F2134AA">
            <wp:extent cx="5334000" cy="4610291"/>
            <wp:effectExtent l="0" t="0" r="0" b="0"/>
            <wp:docPr id="19" name="Picture" descr="Figure 19: рисунок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19)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3D448A7" w14:textId="77777777" w:rsidR="006C0BA1" w:rsidRDefault="00386574">
      <w:pPr>
        <w:pStyle w:val="ImageCaption"/>
      </w:pPr>
      <w:r>
        <w:t>Figure 19: рисунок18</w:t>
      </w:r>
    </w:p>
    <w:p w14:paraId="11F41F4A" w14:textId="77777777" w:rsidR="006C0BA1" w:rsidRDefault="00386574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17EE35CD" wp14:editId="2892BD5C">
            <wp:extent cx="5334000" cy="4649637"/>
            <wp:effectExtent l="0" t="0" r="0" b="0"/>
            <wp:docPr id="20" name="Picture" descr="Figure 20: рисунок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0)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D610D95" w14:textId="77777777" w:rsidR="006C0BA1" w:rsidRDefault="00386574">
      <w:pPr>
        <w:pStyle w:val="ImageCaption"/>
      </w:pPr>
      <w:r>
        <w:t>Figure 20: рисунок19</w:t>
      </w:r>
    </w:p>
    <w:p w14:paraId="6F52F3B4" w14:textId="77777777" w:rsidR="006C0BA1" w:rsidRDefault="00386574">
      <w:pPr>
        <w:pStyle w:val="a0"/>
      </w:pPr>
      <w:r>
        <w:t>Далее освободил диск VDI и создал машину Host2, подключил ее к жесткому диску VDI.</w:t>
      </w:r>
    </w:p>
    <w:p w14:paraId="5C5C33C7" w14:textId="77777777" w:rsidR="006C0BA1" w:rsidRDefault="00386574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20773BA1" wp14:editId="193754BA">
            <wp:extent cx="5334000" cy="3232909"/>
            <wp:effectExtent l="0" t="0" r="0" b="0"/>
            <wp:docPr id="21" name="Picture" descr="Figure 21: рисунок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1)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83B4F01" w14:textId="77777777" w:rsidR="006C0BA1" w:rsidRDefault="00386574">
      <w:pPr>
        <w:pStyle w:val="ImageCaption"/>
      </w:pPr>
      <w:r>
        <w:t>Figure 21: рисунок20</w:t>
      </w:r>
    </w:p>
    <w:p w14:paraId="7652C0E9" w14:textId="77777777" w:rsidR="006C0BA1" w:rsidRDefault="00386574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7ABA10C0" wp14:editId="4F2183E5">
            <wp:extent cx="4446871" cy="3590223"/>
            <wp:effectExtent l="0" t="0" r="0" b="0"/>
            <wp:docPr id="22" name="Picture" descr="Figure 22: рисунок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2)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5FBFABE5" w14:textId="77777777" w:rsidR="006C0BA1" w:rsidRDefault="00386574">
      <w:pPr>
        <w:pStyle w:val="ImageCaption"/>
      </w:pPr>
      <w:r>
        <w:t>Figure</w:t>
      </w:r>
      <w:r>
        <w:t xml:space="preserve"> 22: рисунок21</w:t>
      </w:r>
    </w:p>
    <w:p w14:paraId="573256C4" w14:textId="77777777" w:rsidR="006C0BA1" w:rsidRDefault="00386574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53CDC2A1" wp14:editId="17B07D8C">
            <wp:extent cx="4379494" cy="3590223"/>
            <wp:effectExtent l="0" t="0" r="0" b="0"/>
            <wp:docPr id="23" name="Picture" descr="Figure 23: рисунок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(23)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1379098" w14:textId="77777777" w:rsidR="006C0BA1" w:rsidRDefault="00386574">
      <w:pPr>
        <w:pStyle w:val="ImageCaption"/>
      </w:pPr>
      <w:r>
        <w:t>Figure 23: рисунок22</w:t>
      </w:r>
    </w:p>
    <w:p w14:paraId="0BB2E692" w14:textId="77777777" w:rsidR="006C0BA1" w:rsidRDefault="00386574">
      <w:pPr>
        <w:pStyle w:val="1"/>
      </w:pPr>
      <w:bookmarkStart w:id="31" w:name="выводы"/>
      <w:bookmarkStart w:id="32" w:name="_Toc82813828"/>
      <w:bookmarkEnd w:id="6"/>
      <w:r>
        <w:rPr>
          <w:rStyle w:val="SectionNumber"/>
        </w:rPr>
        <w:t>5</w:t>
      </w:r>
      <w:r>
        <w:tab/>
        <w:t>Выводы</w:t>
      </w:r>
      <w:bookmarkEnd w:id="32"/>
    </w:p>
    <w:p w14:paraId="69443039" w14:textId="77777777" w:rsidR="006C0BA1" w:rsidRDefault="00386574">
      <w:pPr>
        <w:pStyle w:val="FirstParagraph"/>
      </w:pPr>
      <w:r>
        <w:t>Сегодня я приобрел практические навыки установки операционной системы на виртуальную машину и минимально ее настроил для дальнейшей работы сервиса.</w:t>
      </w:r>
    </w:p>
    <w:p w14:paraId="77FAFBF5" w14:textId="77777777" w:rsidR="006C0BA1" w:rsidRDefault="00386574">
      <w:pPr>
        <w:pStyle w:val="1"/>
      </w:pPr>
      <w:bookmarkStart w:id="33" w:name="список-литературы"/>
      <w:bookmarkStart w:id="34" w:name="_Toc82813829"/>
      <w:bookmarkEnd w:id="31"/>
      <w:r>
        <w:t>Список литературы</w:t>
      </w:r>
      <w:bookmarkEnd w:id="34"/>
    </w:p>
    <w:p w14:paraId="72A0CC81" w14:textId="77777777" w:rsidR="006C0BA1" w:rsidRDefault="00386574">
      <w:pPr>
        <w:pStyle w:val="a7"/>
      </w:pPr>
      <w:bookmarkStart w:id="35" w:name="ref-wiki:centos"/>
      <w:bookmarkStart w:id="36" w:name="refs"/>
      <w:r>
        <w:t xml:space="preserve">1. </w:t>
      </w:r>
      <w:r>
        <w:tab/>
        <w:t>CentOS [Электронный ресурс]. Википедия.</w:t>
      </w:r>
      <w:r>
        <w:t xml:space="preserve">Свободная энциклопедия., 2021. URL: </w:t>
      </w:r>
      <w:hyperlink r:id="rId30">
        <w:r>
          <w:rPr>
            <w:rStyle w:val="ad"/>
          </w:rPr>
          <w:t>https://ru.wikipedia.org/wiki/CentOS</w:t>
        </w:r>
      </w:hyperlink>
      <w:r>
        <w:t>.</w:t>
      </w:r>
      <w:bookmarkEnd w:id="33"/>
      <w:bookmarkEnd w:id="35"/>
      <w:bookmarkEnd w:id="36"/>
    </w:p>
    <w:sectPr w:rsidR="006C0B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8C2B0" w14:textId="77777777" w:rsidR="00386574" w:rsidRDefault="00386574">
      <w:pPr>
        <w:spacing w:after="0"/>
      </w:pPr>
      <w:r>
        <w:separator/>
      </w:r>
    </w:p>
  </w:endnote>
  <w:endnote w:type="continuationSeparator" w:id="0">
    <w:p w14:paraId="3022C3CC" w14:textId="77777777" w:rsidR="00386574" w:rsidRDefault="00386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D275A" w14:textId="77777777" w:rsidR="00386574" w:rsidRDefault="00386574">
      <w:r>
        <w:separator/>
      </w:r>
    </w:p>
  </w:footnote>
  <w:footnote w:type="continuationSeparator" w:id="0">
    <w:p w14:paraId="4F55BD39" w14:textId="77777777" w:rsidR="00386574" w:rsidRDefault="00386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9A007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0BA1"/>
    <w:rsid w:val="00386574"/>
    <w:rsid w:val="006C0BA1"/>
    <w:rsid w:val="00C2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2454C"/>
  <w15:docId w15:val="{A9EAA25D-502F-4D8A-BA74-836CD445D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2463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ru.wikipedia.org/wiki/Cent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0</Pages>
  <Words>658</Words>
  <Characters>3756</Characters>
  <Application>Microsoft Office Word</Application>
  <DocSecurity>0</DocSecurity>
  <Lines>31</Lines>
  <Paragraphs>8</Paragraphs>
  <ScaleCrop>false</ScaleCrop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Овениязов Артур</dc:creator>
  <cp:keywords/>
  <cp:lastModifiedBy>Усов Александр Александрович</cp:lastModifiedBy>
  <cp:revision>2</cp:revision>
  <dcterms:created xsi:type="dcterms:W3CDTF">2021-09-17T20:28:00Z</dcterms:created>
  <dcterms:modified xsi:type="dcterms:W3CDTF">2021-09-17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